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00A8F" w:rsidRPr="00750E21" w:rsidRDefault="00E52320" w:rsidP="00750E21">
      <w:pPr>
        <w:jc w:val="center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b/>
          <w:bCs/>
          <w:sz w:val="32"/>
          <w:szCs w:val="32"/>
        </w:rPr>
        <w:t>Syllabus of Bacterial P</w:t>
      </w:r>
      <w:r w:rsidR="00400A8F" w:rsidRPr="00750E21">
        <w:rPr>
          <w:rFonts w:asciiTheme="majorBidi" w:hAnsiTheme="majorBidi" w:cstheme="majorBidi"/>
          <w:b/>
          <w:bCs/>
          <w:sz w:val="32"/>
          <w:szCs w:val="32"/>
        </w:rPr>
        <w:t>hysiology</w:t>
      </w:r>
    </w:p>
    <w:p w:rsidR="0033172A" w:rsidRPr="00750E21" w:rsidRDefault="00653D5C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 xml:space="preserve">First week/ </w:t>
      </w:r>
      <w:proofErr w:type="spell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FA25C7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44698A" w:rsidRPr="00750E21">
        <w:rPr>
          <w:rFonts w:asciiTheme="majorBidi" w:hAnsiTheme="majorBidi" w:cstheme="majorBidi"/>
          <w:sz w:val="32"/>
          <w:szCs w:val="32"/>
        </w:rPr>
        <w:t>1-</w:t>
      </w:r>
      <w:r w:rsidR="00935B74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33172A" w:rsidRPr="00750E21">
        <w:rPr>
          <w:rFonts w:asciiTheme="majorBidi" w:hAnsiTheme="majorBidi" w:cstheme="majorBidi"/>
          <w:sz w:val="32"/>
          <w:szCs w:val="32"/>
        </w:rPr>
        <w:t>Bacterial cell: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33172A" w:rsidRPr="00750E21">
        <w:rPr>
          <w:rFonts w:asciiTheme="majorBidi" w:hAnsiTheme="majorBidi" w:cstheme="majorBidi"/>
          <w:sz w:val="32"/>
          <w:szCs w:val="32"/>
        </w:rPr>
        <w:t>Structure and Function</w:t>
      </w:r>
    </w:p>
    <w:p w:rsidR="0033172A" w:rsidRPr="00750E21" w:rsidRDefault="00653D5C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 xml:space="preserve">Second week/ </w:t>
      </w:r>
      <w:proofErr w:type="spell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FA25C7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44698A" w:rsidRPr="00750E21">
        <w:rPr>
          <w:rFonts w:asciiTheme="majorBidi" w:hAnsiTheme="majorBidi" w:cstheme="majorBidi"/>
          <w:sz w:val="32"/>
          <w:szCs w:val="32"/>
        </w:rPr>
        <w:t>2-</w:t>
      </w:r>
      <w:r w:rsidR="0033172A" w:rsidRPr="00750E21">
        <w:rPr>
          <w:rFonts w:asciiTheme="majorBidi" w:hAnsiTheme="majorBidi" w:cstheme="majorBidi"/>
          <w:sz w:val="32"/>
          <w:szCs w:val="32"/>
        </w:rPr>
        <w:t>Microbial Nutrition</w:t>
      </w:r>
    </w:p>
    <w:p w:rsidR="00647F2B" w:rsidRPr="00750E21" w:rsidRDefault="00092AB4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>*</w:t>
      </w:r>
      <w:r w:rsidR="00653D5C" w:rsidRPr="00750E21">
        <w:rPr>
          <w:rFonts w:asciiTheme="majorBidi" w:hAnsiTheme="majorBidi" w:cstheme="majorBidi"/>
          <w:sz w:val="32"/>
          <w:szCs w:val="32"/>
        </w:rPr>
        <w:t xml:space="preserve">Third week / </w:t>
      </w:r>
      <w:proofErr w:type="spellStart"/>
      <w:r w:rsidR="00647F2B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647F2B" w:rsidRPr="00750E21">
        <w:rPr>
          <w:rFonts w:asciiTheme="majorBidi" w:hAnsiTheme="majorBidi" w:cstheme="majorBidi"/>
          <w:sz w:val="32"/>
          <w:szCs w:val="32"/>
        </w:rPr>
        <w:t xml:space="preserve"> 3-Uptake of Nutrients (transport mechanisms)</w:t>
      </w:r>
    </w:p>
    <w:p w:rsidR="0033172A" w:rsidRPr="00750E21" w:rsidRDefault="00653D5C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 xml:space="preserve">Fourth week / </w:t>
      </w:r>
      <w:proofErr w:type="spell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FA25C7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647F2B" w:rsidRPr="00750E21">
        <w:rPr>
          <w:rFonts w:asciiTheme="majorBidi" w:hAnsiTheme="majorBidi" w:cstheme="majorBidi"/>
          <w:sz w:val="32"/>
          <w:szCs w:val="32"/>
        </w:rPr>
        <w:t>4</w:t>
      </w:r>
      <w:r w:rsidR="0044698A" w:rsidRPr="00750E21">
        <w:rPr>
          <w:rFonts w:asciiTheme="majorBidi" w:hAnsiTheme="majorBidi" w:cstheme="majorBidi"/>
          <w:sz w:val="32"/>
          <w:szCs w:val="32"/>
        </w:rPr>
        <w:t>-</w:t>
      </w:r>
      <w:r w:rsidR="0033172A" w:rsidRPr="00750E21">
        <w:rPr>
          <w:rFonts w:asciiTheme="majorBidi" w:hAnsiTheme="majorBidi" w:cstheme="majorBidi"/>
          <w:sz w:val="32"/>
          <w:szCs w:val="32"/>
        </w:rPr>
        <w:t>Microbial Growth</w:t>
      </w:r>
    </w:p>
    <w:p w:rsidR="0033172A" w:rsidRPr="00750E21" w:rsidRDefault="00653D5C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 xml:space="preserve">Fifth week / </w:t>
      </w:r>
      <w:proofErr w:type="spellStart"/>
      <w:proofErr w:type="gramStart"/>
      <w:r w:rsidR="00647F2B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647F2B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E52320" w:rsidRPr="00750E21">
        <w:rPr>
          <w:rFonts w:asciiTheme="majorBidi" w:hAnsiTheme="majorBidi" w:cstheme="majorBidi"/>
          <w:sz w:val="32"/>
          <w:szCs w:val="32"/>
        </w:rPr>
        <w:t xml:space="preserve"> 5</w:t>
      </w:r>
      <w:proofErr w:type="gramEnd"/>
      <w:r w:rsidR="00E52320" w:rsidRPr="00750E21">
        <w:rPr>
          <w:rFonts w:asciiTheme="majorBidi" w:hAnsiTheme="majorBidi" w:cstheme="majorBidi"/>
          <w:sz w:val="32"/>
          <w:szCs w:val="32"/>
        </w:rPr>
        <w:t xml:space="preserve"> -</w:t>
      </w:r>
      <w:r w:rsidR="0033172A" w:rsidRPr="00750E21">
        <w:rPr>
          <w:rFonts w:asciiTheme="majorBidi" w:hAnsiTheme="majorBidi" w:cstheme="majorBidi"/>
          <w:sz w:val="32"/>
          <w:szCs w:val="32"/>
        </w:rPr>
        <w:t>Influence of Environmental Factors on Growth</w:t>
      </w:r>
      <w:r w:rsidR="0044698A" w:rsidRPr="00750E21">
        <w:rPr>
          <w:rFonts w:asciiTheme="majorBidi" w:hAnsiTheme="majorBidi" w:cstheme="majorBidi"/>
          <w:sz w:val="32"/>
          <w:szCs w:val="32"/>
        </w:rPr>
        <w:t xml:space="preserve"> :Solutes and Water Activity, pH,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44698A" w:rsidRPr="00750E21">
        <w:rPr>
          <w:rFonts w:asciiTheme="majorBidi" w:hAnsiTheme="majorBidi" w:cstheme="majorBidi"/>
          <w:sz w:val="32"/>
          <w:szCs w:val="32"/>
        </w:rPr>
        <w:t>Temperature ,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E52320" w:rsidRPr="00750E21">
        <w:rPr>
          <w:rFonts w:asciiTheme="majorBidi" w:hAnsiTheme="majorBidi" w:cstheme="majorBidi"/>
          <w:sz w:val="32"/>
          <w:szCs w:val="32"/>
        </w:rPr>
        <w:t>Oxygen concentration , Radiation.</w:t>
      </w:r>
    </w:p>
    <w:p w:rsidR="00E52320" w:rsidRPr="00750E21" w:rsidRDefault="00653D5C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 xml:space="preserve">Sixth week / </w:t>
      </w:r>
      <w:r w:rsidR="00E52320" w:rsidRPr="00750E21">
        <w:rPr>
          <w:rFonts w:asciiTheme="majorBidi" w:hAnsiTheme="majorBidi" w:cstheme="majorBidi"/>
          <w:sz w:val="32"/>
          <w:szCs w:val="32"/>
        </w:rPr>
        <w:t>Exam</w:t>
      </w:r>
    </w:p>
    <w:p w:rsidR="0033172A" w:rsidRPr="00750E21" w:rsidRDefault="00092AB4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>*</w:t>
      </w:r>
      <w:r w:rsidR="00653D5C" w:rsidRPr="00750E21">
        <w:rPr>
          <w:rFonts w:asciiTheme="majorBidi" w:hAnsiTheme="majorBidi" w:cstheme="majorBidi"/>
          <w:sz w:val="32"/>
          <w:szCs w:val="32"/>
        </w:rPr>
        <w:t>Seventh</w:t>
      </w:r>
      <w:r w:rsidR="00FF3525" w:rsidRPr="00750E21">
        <w:rPr>
          <w:rFonts w:asciiTheme="majorBidi" w:hAnsiTheme="majorBidi" w:cstheme="majorBidi"/>
          <w:sz w:val="32"/>
          <w:szCs w:val="32"/>
        </w:rPr>
        <w:t xml:space="preserve"> week / </w:t>
      </w:r>
      <w:proofErr w:type="spellStart"/>
      <w:proofErr w:type="gram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E52320" w:rsidRPr="00750E21">
        <w:rPr>
          <w:rFonts w:asciiTheme="majorBidi" w:hAnsiTheme="majorBidi" w:cstheme="majorBidi"/>
          <w:sz w:val="32"/>
          <w:szCs w:val="32"/>
        </w:rPr>
        <w:t xml:space="preserve">  6</w:t>
      </w:r>
      <w:proofErr w:type="gramEnd"/>
      <w:r w:rsidR="0044698A" w:rsidRPr="00750E21">
        <w:rPr>
          <w:rFonts w:asciiTheme="majorBidi" w:hAnsiTheme="majorBidi" w:cstheme="majorBidi"/>
          <w:sz w:val="32"/>
          <w:szCs w:val="32"/>
        </w:rPr>
        <w:t>-</w:t>
      </w:r>
      <w:r w:rsidR="0033172A" w:rsidRPr="00750E21">
        <w:rPr>
          <w:rFonts w:asciiTheme="majorBidi" w:hAnsiTheme="majorBidi" w:cstheme="majorBidi"/>
          <w:sz w:val="32"/>
          <w:szCs w:val="32"/>
        </w:rPr>
        <w:t>Metabolism ;Energy ,Oxidation-Reduction Reaction</w:t>
      </w:r>
      <w:r w:rsidR="0044698A" w:rsidRPr="00750E21">
        <w:rPr>
          <w:rFonts w:asciiTheme="majorBidi" w:hAnsiTheme="majorBidi" w:cstheme="majorBidi"/>
          <w:sz w:val="32"/>
          <w:szCs w:val="32"/>
        </w:rPr>
        <w:t>s</w:t>
      </w:r>
      <w:r w:rsidR="0033172A" w:rsidRPr="00750E21">
        <w:rPr>
          <w:rFonts w:asciiTheme="majorBidi" w:hAnsiTheme="majorBidi" w:cstheme="majorBidi"/>
          <w:sz w:val="32"/>
          <w:szCs w:val="32"/>
        </w:rPr>
        <w:t xml:space="preserve"> ,Electron Carriers</w:t>
      </w:r>
    </w:p>
    <w:p w:rsidR="0033172A" w:rsidRPr="00750E21" w:rsidRDefault="00FF3525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 xml:space="preserve">Eighth week / </w:t>
      </w:r>
      <w:proofErr w:type="spell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E312AF" w:rsidRPr="00750E21">
        <w:rPr>
          <w:rFonts w:asciiTheme="majorBidi" w:hAnsiTheme="majorBidi" w:cstheme="majorBidi"/>
          <w:sz w:val="32"/>
          <w:szCs w:val="32"/>
        </w:rPr>
        <w:t xml:space="preserve"> 7-</w:t>
      </w:r>
      <w:r w:rsidR="00EA33E8" w:rsidRPr="00750E21">
        <w:rPr>
          <w:rFonts w:asciiTheme="majorBidi" w:hAnsiTheme="majorBidi" w:cstheme="majorBidi"/>
          <w:sz w:val="32"/>
          <w:szCs w:val="32"/>
        </w:rPr>
        <w:t>Energy Release and C</w:t>
      </w:r>
      <w:r w:rsidR="0033172A" w:rsidRPr="00750E21">
        <w:rPr>
          <w:rFonts w:asciiTheme="majorBidi" w:hAnsiTheme="majorBidi" w:cstheme="majorBidi"/>
          <w:sz w:val="32"/>
          <w:szCs w:val="32"/>
        </w:rPr>
        <w:t>onservation</w:t>
      </w:r>
    </w:p>
    <w:p w:rsidR="0033172A" w:rsidRPr="00750E21" w:rsidRDefault="00092AB4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>*</w:t>
      </w:r>
      <w:proofErr w:type="gramStart"/>
      <w:r w:rsidR="00FF3525" w:rsidRPr="00750E21">
        <w:rPr>
          <w:rFonts w:asciiTheme="majorBidi" w:hAnsiTheme="majorBidi" w:cstheme="majorBidi"/>
          <w:sz w:val="32"/>
          <w:szCs w:val="32"/>
        </w:rPr>
        <w:t>Ninth  &amp;</w:t>
      </w:r>
      <w:proofErr w:type="gramEnd"/>
      <w:r w:rsidR="00FF3525" w:rsidRPr="00750E21">
        <w:rPr>
          <w:rFonts w:asciiTheme="majorBidi" w:hAnsiTheme="majorBidi" w:cstheme="majorBidi"/>
          <w:sz w:val="32"/>
          <w:szCs w:val="32"/>
        </w:rPr>
        <w:t xml:space="preserve"> tenth week / </w:t>
      </w:r>
      <w:proofErr w:type="spell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FA25C7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653D5C" w:rsidRPr="00750E21">
        <w:rPr>
          <w:rFonts w:asciiTheme="majorBidi" w:hAnsiTheme="majorBidi" w:cstheme="majorBidi"/>
          <w:sz w:val="32"/>
          <w:szCs w:val="32"/>
        </w:rPr>
        <w:t xml:space="preserve">8  </w:t>
      </w:r>
      <w:r w:rsidR="00653D5C" w:rsidRPr="00750E21">
        <w:rPr>
          <w:rFonts w:asciiTheme="majorBidi" w:hAnsiTheme="majorBidi" w:cstheme="majorBidi"/>
          <w:sz w:val="32"/>
          <w:szCs w:val="32"/>
          <w:rtl/>
        </w:rPr>
        <w:t>&amp;</w:t>
      </w:r>
      <w:r w:rsidR="00653D5C" w:rsidRPr="00750E21">
        <w:rPr>
          <w:rFonts w:asciiTheme="majorBidi" w:hAnsiTheme="majorBidi" w:cstheme="majorBidi"/>
          <w:sz w:val="32"/>
          <w:szCs w:val="32"/>
        </w:rPr>
        <w:t xml:space="preserve"> 9- </w:t>
      </w:r>
      <w:r w:rsidR="00EA33E8" w:rsidRPr="00750E21">
        <w:rPr>
          <w:rFonts w:asciiTheme="majorBidi" w:hAnsiTheme="majorBidi" w:cstheme="majorBidi"/>
          <w:sz w:val="32"/>
          <w:szCs w:val="32"/>
        </w:rPr>
        <w:t>Catabolism of Carbohydrates ,Proteins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and </w:t>
      </w:r>
      <w:r w:rsidR="00EA33E8" w:rsidRPr="00750E21">
        <w:rPr>
          <w:rFonts w:asciiTheme="majorBidi" w:hAnsiTheme="majorBidi" w:cstheme="majorBidi"/>
          <w:sz w:val="32"/>
          <w:szCs w:val="32"/>
        </w:rPr>
        <w:t>Lipids</w:t>
      </w:r>
    </w:p>
    <w:p w:rsidR="00E312AF" w:rsidRPr="00750E21" w:rsidRDefault="00092AB4" w:rsidP="00750E21">
      <w:pPr>
        <w:jc w:val="both"/>
        <w:rPr>
          <w:rFonts w:asciiTheme="majorBidi" w:hAnsiTheme="majorBidi" w:cstheme="majorBidi"/>
          <w:sz w:val="32"/>
          <w:szCs w:val="32"/>
        </w:rPr>
      </w:pPr>
      <w:r w:rsidRPr="00750E21">
        <w:rPr>
          <w:rFonts w:asciiTheme="majorBidi" w:hAnsiTheme="majorBidi" w:cstheme="majorBidi"/>
          <w:sz w:val="32"/>
          <w:szCs w:val="32"/>
        </w:rPr>
        <w:t>*</w:t>
      </w:r>
      <w:r w:rsidR="00FF3525" w:rsidRPr="00750E21">
        <w:rPr>
          <w:rFonts w:asciiTheme="majorBidi" w:hAnsiTheme="majorBidi" w:cstheme="majorBidi"/>
          <w:sz w:val="32"/>
          <w:szCs w:val="32"/>
        </w:rPr>
        <w:t xml:space="preserve">Eleventh week / </w:t>
      </w:r>
      <w:proofErr w:type="spellStart"/>
      <w:r w:rsidR="00E52320" w:rsidRPr="00750E21">
        <w:rPr>
          <w:rFonts w:asciiTheme="majorBidi" w:hAnsiTheme="majorBidi" w:cstheme="majorBidi"/>
          <w:sz w:val="32"/>
          <w:szCs w:val="32"/>
        </w:rPr>
        <w:t>Lec</w:t>
      </w:r>
      <w:proofErr w:type="spellEnd"/>
      <w:r w:rsidR="00653D5C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FA25C7" w:rsidRPr="00750E21">
        <w:rPr>
          <w:rFonts w:asciiTheme="majorBidi" w:hAnsiTheme="majorBidi" w:cstheme="majorBidi"/>
          <w:sz w:val="32"/>
          <w:szCs w:val="32"/>
        </w:rPr>
        <w:t>10</w:t>
      </w:r>
      <w:r w:rsidR="00653D5C" w:rsidRPr="00750E21">
        <w:rPr>
          <w:rFonts w:asciiTheme="majorBidi" w:hAnsiTheme="majorBidi" w:cstheme="majorBidi"/>
          <w:sz w:val="32"/>
          <w:szCs w:val="32"/>
        </w:rPr>
        <w:t>-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E312AF" w:rsidRPr="00750E21">
        <w:rPr>
          <w:rFonts w:asciiTheme="majorBidi" w:hAnsiTheme="majorBidi" w:cstheme="majorBidi"/>
          <w:sz w:val="32"/>
          <w:szCs w:val="32"/>
        </w:rPr>
        <w:t>Anabolism (Biosynthesis) ;Synthesis of</w:t>
      </w:r>
      <w:r w:rsidR="0044698A" w:rsidRPr="00750E21">
        <w:rPr>
          <w:rFonts w:asciiTheme="majorBidi" w:hAnsiTheme="majorBidi" w:cstheme="majorBidi"/>
          <w:sz w:val="32"/>
          <w:szCs w:val="32"/>
        </w:rPr>
        <w:t xml:space="preserve"> S</w:t>
      </w:r>
      <w:r w:rsidR="00E312AF" w:rsidRPr="00750E21">
        <w:rPr>
          <w:rFonts w:asciiTheme="majorBidi" w:hAnsiTheme="majorBidi" w:cstheme="majorBidi"/>
          <w:sz w:val="32"/>
          <w:szCs w:val="32"/>
        </w:rPr>
        <w:t>ugars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, </w:t>
      </w:r>
      <w:r w:rsidR="0044698A" w:rsidRPr="00750E21">
        <w:rPr>
          <w:rFonts w:asciiTheme="majorBidi" w:hAnsiTheme="majorBidi" w:cstheme="majorBidi"/>
          <w:sz w:val="32"/>
          <w:szCs w:val="32"/>
        </w:rPr>
        <w:t>P</w:t>
      </w:r>
      <w:r w:rsidR="00E312AF" w:rsidRPr="00750E21">
        <w:rPr>
          <w:rFonts w:asciiTheme="majorBidi" w:hAnsiTheme="majorBidi" w:cstheme="majorBidi"/>
          <w:sz w:val="32"/>
          <w:szCs w:val="32"/>
        </w:rPr>
        <w:t>olysaccharides</w:t>
      </w:r>
      <w:r w:rsidR="0044698A" w:rsidRPr="00750E21">
        <w:rPr>
          <w:rFonts w:asciiTheme="majorBidi" w:hAnsiTheme="majorBidi" w:cstheme="majorBidi"/>
          <w:sz w:val="32"/>
          <w:szCs w:val="32"/>
        </w:rPr>
        <w:t>,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44698A" w:rsidRPr="00750E21">
        <w:rPr>
          <w:rFonts w:asciiTheme="majorBidi" w:hAnsiTheme="majorBidi" w:cstheme="majorBidi"/>
          <w:sz w:val="32"/>
          <w:szCs w:val="32"/>
        </w:rPr>
        <w:t>S</w:t>
      </w:r>
      <w:r w:rsidR="00E312AF" w:rsidRPr="00750E21">
        <w:rPr>
          <w:rFonts w:asciiTheme="majorBidi" w:hAnsiTheme="majorBidi" w:cstheme="majorBidi"/>
          <w:sz w:val="32"/>
          <w:szCs w:val="32"/>
        </w:rPr>
        <w:t xml:space="preserve">ynthesis of </w:t>
      </w:r>
      <w:r w:rsidR="0044698A" w:rsidRPr="00750E21">
        <w:rPr>
          <w:rFonts w:asciiTheme="majorBidi" w:hAnsiTheme="majorBidi" w:cstheme="majorBidi"/>
          <w:sz w:val="32"/>
          <w:szCs w:val="32"/>
        </w:rPr>
        <w:t>Am</w:t>
      </w:r>
      <w:r w:rsidR="0014198A" w:rsidRPr="00750E21">
        <w:rPr>
          <w:rFonts w:asciiTheme="majorBidi" w:hAnsiTheme="majorBidi" w:cstheme="majorBidi"/>
          <w:sz w:val="32"/>
          <w:szCs w:val="32"/>
        </w:rPr>
        <w:t>ino Acids ,synthesis of Purines</w:t>
      </w:r>
      <w:r w:rsidR="0044698A" w:rsidRPr="00750E21">
        <w:rPr>
          <w:rFonts w:asciiTheme="majorBidi" w:hAnsiTheme="majorBidi" w:cstheme="majorBidi"/>
          <w:sz w:val="32"/>
          <w:szCs w:val="32"/>
        </w:rPr>
        <w:t>,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Pyrimidines, </w:t>
      </w:r>
      <w:r w:rsidR="0044698A" w:rsidRPr="00750E21">
        <w:rPr>
          <w:rFonts w:asciiTheme="majorBidi" w:hAnsiTheme="majorBidi" w:cstheme="majorBidi"/>
          <w:sz w:val="32"/>
          <w:szCs w:val="32"/>
        </w:rPr>
        <w:t xml:space="preserve">Nucleotides </w:t>
      </w:r>
      <w:r w:rsidR="0014198A" w:rsidRPr="00750E21">
        <w:rPr>
          <w:rFonts w:asciiTheme="majorBidi" w:hAnsiTheme="majorBidi" w:cstheme="majorBidi"/>
          <w:sz w:val="32"/>
          <w:szCs w:val="32"/>
        </w:rPr>
        <w:t xml:space="preserve"> and </w:t>
      </w:r>
      <w:r w:rsidR="0044698A" w:rsidRPr="00750E21">
        <w:rPr>
          <w:rFonts w:asciiTheme="majorBidi" w:hAnsiTheme="majorBidi" w:cstheme="majorBidi"/>
          <w:sz w:val="32"/>
          <w:szCs w:val="32"/>
        </w:rPr>
        <w:t>Lipid synthesis</w:t>
      </w:r>
    </w:p>
    <w:p w:rsidR="00653D5C" w:rsidRPr="00750E21" w:rsidRDefault="00FF3525" w:rsidP="00750E21">
      <w:pPr>
        <w:jc w:val="both"/>
        <w:rPr>
          <w:rFonts w:asciiTheme="majorBidi" w:hAnsiTheme="majorBidi" w:cstheme="majorBidi"/>
          <w:sz w:val="32"/>
          <w:szCs w:val="32"/>
        </w:rPr>
      </w:pPr>
      <w:proofErr w:type="gramStart"/>
      <w:r w:rsidRPr="00750E21">
        <w:rPr>
          <w:rFonts w:asciiTheme="majorBidi" w:hAnsiTheme="majorBidi" w:cstheme="majorBidi"/>
          <w:sz w:val="32"/>
          <w:szCs w:val="32"/>
        </w:rPr>
        <w:t>Twelfth  /</w:t>
      </w:r>
      <w:proofErr w:type="gramEnd"/>
      <w:r w:rsidRPr="00750E21">
        <w:rPr>
          <w:rFonts w:asciiTheme="majorBidi" w:hAnsiTheme="majorBidi" w:cstheme="majorBidi"/>
          <w:sz w:val="32"/>
          <w:szCs w:val="32"/>
        </w:rPr>
        <w:t xml:space="preserve"> </w:t>
      </w:r>
      <w:r w:rsidR="00653D5C" w:rsidRPr="00750E21">
        <w:rPr>
          <w:rFonts w:asciiTheme="majorBidi" w:hAnsiTheme="majorBidi" w:cstheme="majorBidi"/>
          <w:sz w:val="32"/>
          <w:szCs w:val="32"/>
        </w:rPr>
        <w:t>Exam</w:t>
      </w:r>
    </w:p>
    <w:p w:rsidR="00653D5C" w:rsidRPr="00750E21" w:rsidRDefault="00653D5C" w:rsidP="00750E21">
      <w:pPr>
        <w:jc w:val="both"/>
        <w:rPr>
          <w:rFonts w:asciiTheme="majorBidi" w:hAnsiTheme="majorBidi" w:cstheme="majorBidi"/>
          <w:sz w:val="32"/>
          <w:szCs w:val="32"/>
        </w:rPr>
      </w:pPr>
    </w:p>
    <w:p w:rsidR="00E52320" w:rsidRPr="00750E21" w:rsidRDefault="00E52320" w:rsidP="00750E21">
      <w:pPr>
        <w:jc w:val="both"/>
        <w:rPr>
          <w:rFonts w:asciiTheme="majorBidi" w:hAnsiTheme="majorBidi" w:cstheme="majorBidi"/>
          <w:sz w:val="32"/>
          <w:szCs w:val="32"/>
        </w:rPr>
      </w:pPr>
    </w:p>
    <w:p w:rsidR="00336871" w:rsidRPr="00750E21" w:rsidRDefault="00336871" w:rsidP="00750E21">
      <w:pPr>
        <w:jc w:val="both"/>
        <w:rPr>
          <w:rFonts w:asciiTheme="majorBidi" w:hAnsiTheme="majorBidi" w:cstheme="majorBidi"/>
          <w:sz w:val="32"/>
          <w:szCs w:val="32"/>
        </w:rPr>
      </w:pPr>
    </w:p>
    <w:p w:rsidR="00336871" w:rsidRPr="00750E21" w:rsidRDefault="00336871" w:rsidP="00750E21">
      <w:pPr>
        <w:jc w:val="both"/>
        <w:rPr>
          <w:rFonts w:asciiTheme="majorBidi" w:hAnsiTheme="majorBidi" w:cstheme="majorBidi"/>
          <w:sz w:val="32"/>
          <w:szCs w:val="32"/>
        </w:rPr>
      </w:pPr>
    </w:p>
    <w:p w:rsidR="006B09D4" w:rsidRPr="00750E21" w:rsidRDefault="006B09D4" w:rsidP="00750E21">
      <w:pPr>
        <w:jc w:val="both"/>
        <w:rPr>
          <w:rFonts w:asciiTheme="majorBidi" w:hAnsiTheme="majorBidi" w:cstheme="majorBidi"/>
          <w:sz w:val="32"/>
          <w:szCs w:val="32"/>
        </w:rPr>
      </w:pPr>
    </w:p>
    <w:sectPr w:rsidR="006B09D4" w:rsidRPr="00750E21" w:rsidSect="00C70BD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2120B" w:rsidRDefault="0092120B" w:rsidP="00576EBC">
      <w:pPr>
        <w:spacing w:after="0" w:line="240" w:lineRule="auto"/>
      </w:pPr>
      <w:r>
        <w:separator/>
      </w:r>
    </w:p>
  </w:endnote>
  <w:endnote w:type="continuationSeparator" w:id="0">
    <w:p w:rsidR="0092120B" w:rsidRDefault="0092120B" w:rsidP="00576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2120B" w:rsidRDefault="0092120B" w:rsidP="00576EBC">
      <w:pPr>
        <w:spacing w:after="0" w:line="240" w:lineRule="auto"/>
      </w:pPr>
      <w:r>
        <w:separator/>
      </w:r>
    </w:p>
  </w:footnote>
  <w:footnote w:type="continuationSeparator" w:id="0">
    <w:p w:rsidR="0092120B" w:rsidRDefault="0092120B" w:rsidP="00576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60F3D"/>
    <w:multiLevelType w:val="hybridMultilevel"/>
    <w:tmpl w:val="ADD073D4"/>
    <w:lvl w:ilvl="0" w:tplc="318044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B457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ACFD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58CD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E4C4D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2BE6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6C54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9834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3809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4A136D2C"/>
    <w:multiLevelType w:val="hybridMultilevel"/>
    <w:tmpl w:val="23D86A70"/>
    <w:lvl w:ilvl="0" w:tplc="CE5C458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7A1D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54E70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52A610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AAFEC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E8498D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7849B2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CCDE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0879A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D1D7320"/>
    <w:multiLevelType w:val="hybridMultilevel"/>
    <w:tmpl w:val="8E82A48A"/>
    <w:lvl w:ilvl="0" w:tplc="B630D6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633173"/>
    <w:multiLevelType w:val="hybridMultilevel"/>
    <w:tmpl w:val="A3C40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099704">
    <w:abstractNumId w:val="3"/>
  </w:num>
  <w:num w:numId="2" w16cid:durableId="612442627">
    <w:abstractNumId w:val="2"/>
  </w:num>
  <w:num w:numId="3" w16cid:durableId="356780079">
    <w:abstractNumId w:val="1"/>
  </w:num>
  <w:num w:numId="4" w16cid:durableId="1309937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tzAzsDS3NLAwMLJU0lEKTi0uzszPAykwrAUAKJ9CeCwAAAA="/>
  </w:docVars>
  <w:rsids>
    <w:rsidRoot w:val="009B1101"/>
    <w:rsid w:val="0001360A"/>
    <w:rsid w:val="00047FA0"/>
    <w:rsid w:val="00061171"/>
    <w:rsid w:val="00092AB4"/>
    <w:rsid w:val="000938D7"/>
    <w:rsid w:val="000979BF"/>
    <w:rsid w:val="000B3C1D"/>
    <w:rsid w:val="000F5DE7"/>
    <w:rsid w:val="0014198A"/>
    <w:rsid w:val="00194F3B"/>
    <w:rsid w:val="00196540"/>
    <w:rsid w:val="001A019C"/>
    <w:rsid w:val="00222495"/>
    <w:rsid w:val="002354C5"/>
    <w:rsid w:val="00241DE1"/>
    <w:rsid w:val="002D57BF"/>
    <w:rsid w:val="002E40C7"/>
    <w:rsid w:val="00311136"/>
    <w:rsid w:val="00325039"/>
    <w:rsid w:val="003255BA"/>
    <w:rsid w:val="0033172A"/>
    <w:rsid w:val="003331FE"/>
    <w:rsid w:val="00336871"/>
    <w:rsid w:val="003473D0"/>
    <w:rsid w:val="00400A8F"/>
    <w:rsid w:val="00407CAE"/>
    <w:rsid w:val="0044698A"/>
    <w:rsid w:val="004853F6"/>
    <w:rsid w:val="0049027E"/>
    <w:rsid w:val="004C2540"/>
    <w:rsid w:val="004C48F1"/>
    <w:rsid w:val="004F4B60"/>
    <w:rsid w:val="005200EB"/>
    <w:rsid w:val="00550357"/>
    <w:rsid w:val="00576EBC"/>
    <w:rsid w:val="005A324F"/>
    <w:rsid w:val="00647F2B"/>
    <w:rsid w:val="0065355F"/>
    <w:rsid w:val="00653D5C"/>
    <w:rsid w:val="00664BCF"/>
    <w:rsid w:val="006774AA"/>
    <w:rsid w:val="006A536C"/>
    <w:rsid w:val="006B09D4"/>
    <w:rsid w:val="006D31EF"/>
    <w:rsid w:val="00714407"/>
    <w:rsid w:val="0071689B"/>
    <w:rsid w:val="007224FA"/>
    <w:rsid w:val="00750E21"/>
    <w:rsid w:val="007706D1"/>
    <w:rsid w:val="00783D2D"/>
    <w:rsid w:val="007B26C1"/>
    <w:rsid w:val="007C4B0D"/>
    <w:rsid w:val="007E0C3B"/>
    <w:rsid w:val="008E145C"/>
    <w:rsid w:val="0090039A"/>
    <w:rsid w:val="00905FC5"/>
    <w:rsid w:val="009111E0"/>
    <w:rsid w:val="0092120B"/>
    <w:rsid w:val="00935B74"/>
    <w:rsid w:val="00936416"/>
    <w:rsid w:val="00945447"/>
    <w:rsid w:val="00950AC9"/>
    <w:rsid w:val="009602C3"/>
    <w:rsid w:val="009A357E"/>
    <w:rsid w:val="009B1101"/>
    <w:rsid w:val="00A01F5A"/>
    <w:rsid w:val="00A30134"/>
    <w:rsid w:val="00AE7132"/>
    <w:rsid w:val="00B05FA2"/>
    <w:rsid w:val="00B5508C"/>
    <w:rsid w:val="00BB7BA5"/>
    <w:rsid w:val="00BC50B9"/>
    <w:rsid w:val="00BE0233"/>
    <w:rsid w:val="00BF3EF7"/>
    <w:rsid w:val="00C1371C"/>
    <w:rsid w:val="00C318FA"/>
    <w:rsid w:val="00C538FA"/>
    <w:rsid w:val="00C70BDD"/>
    <w:rsid w:val="00CA02A3"/>
    <w:rsid w:val="00CA1BD9"/>
    <w:rsid w:val="00CA746E"/>
    <w:rsid w:val="00D16919"/>
    <w:rsid w:val="00D61C9D"/>
    <w:rsid w:val="00D63196"/>
    <w:rsid w:val="00D92BD1"/>
    <w:rsid w:val="00DA56F0"/>
    <w:rsid w:val="00DD151F"/>
    <w:rsid w:val="00DE534B"/>
    <w:rsid w:val="00E312AF"/>
    <w:rsid w:val="00E3332B"/>
    <w:rsid w:val="00E507BA"/>
    <w:rsid w:val="00E52320"/>
    <w:rsid w:val="00E60B4A"/>
    <w:rsid w:val="00E87EEF"/>
    <w:rsid w:val="00EA33E8"/>
    <w:rsid w:val="00EB77DD"/>
    <w:rsid w:val="00ED7F39"/>
    <w:rsid w:val="00EE379F"/>
    <w:rsid w:val="00F17538"/>
    <w:rsid w:val="00F26F21"/>
    <w:rsid w:val="00F32D59"/>
    <w:rsid w:val="00F811E6"/>
    <w:rsid w:val="00FA25C7"/>
    <w:rsid w:val="00FE427B"/>
    <w:rsid w:val="00FE6B6D"/>
    <w:rsid w:val="00FF35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FF4861-9AA2-47B4-9315-FBB322AAC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B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B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19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76EB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6EBC"/>
  </w:style>
  <w:style w:type="paragraph" w:styleId="Footer">
    <w:name w:val="footer"/>
    <w:basedOn w:val="Normal"/>
    <w:link w:val="FooterChar"/>
    <w:uiPriority w:val="99"/>
    <w:semiHidden/>
    <w:unhideWhenUsed/>
    <w:rsid w:val="00576EB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6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3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29980">
          <w:marLeft w:val="1354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894">
          <w:marLeft w:val="446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7031">
          <w:marLeft w:val="446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D30AB0C8-4129-4806-9EB9-8B48D6647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in</dc:creator>
  <cp:lastModifiedBy>hp</cp:lastModifiedBy>
  <cp:revision>27</cp:revision>
  <dcterms:created xsi:type="dcterms:W3CDTF">2013-10-23T06:49:00Z</dcterms:created>
  <dcterms:modified xsi:type="dcterms:W3CDTF">2022-10-11T16:17:00Z</dcterms:modified>
</cp:coreProperties>
</file>